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3851B" w14:textId="77777777" w:rsidR="00132BCF" w:rsidRPr="00301AE3" w:rsidRDefault="00132BCF" w:rsidP="00132BCF">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p>
    <w:p w14:paraId="04C63A79" w14:textId="77777777" w:rsidR="00132BCF" w:rsidRPr="00301AE3" w:rsidRDefault="00132BCF" w:rsidP="00132BCF">
      <w:pPr>
        <w:spacing w:after="0" w:line="240" w:lineRule="auto"/>
        <w:jc w:val="center"/>
        <w:rPr>
          <w:b/>
          <w:sz w:val="28"/>
          <w:szCs w:val="28"/>
        </w:rPr>
      </w:pPr>
      <w:r w:rsidRPr="00301AE3">
        <w:rPr>
          <w:b/>
          <w:sz w:val="28"/>
          <w:szCs w:val="28"/>
        </w:rPr>
        <w:t>AGENDA</w:t>
      </w:r>
    </w:p>
    <w:p w14:paraId="43BDE962" w14:textId="7869D5D9" w:rsidR="00132BCF" w:rsidRPr="004475B7" w:rsidRDefault="004475B7" w:rsidP="00132BCF">
      <w:pPr>
        <w:spacing w:before="40" w:after="0" w:line="240" w:lineRule="auto"/>
        <w:jc w:val="center"/>
        <w:rPr>
          <w:sz w:val="24"/>
          <w:szCs w:val="24"/>
        </w:rPr>
      </w:pPr>
      <w:r w:rsidRPr="004475B7">
        <w:rPr>
          <w:sz w:val="24"/>
          <w:szCs w:val="24"/>
        </w:rPr>
        <w:t>Wednesday, December 7, 2022</w:t>
      </w:r>
    </w:p>
    <w:p w14:paraId="67AF1BA2" w14:textId="77049826" w:rsidR="00132BCF" w:rsidRPr="00301AE3" w:rsidRDefault="004475B7" w:rsidP="00132BCF">
      <w:pPr>
        <w:spacing w:before="40" w:after="0" w:line="240" w:lineRule="auto"/>
        <w:jc w:val="center"/>
        <w:rPr>
          <w:sz w:val="24"/>
          <w:szCs w:val="24"/>
        </w:rPr>
      </w:pPr>
      <w:r>
        <w:rPr>
          <w:sz w:val="24"/>
          <w:szCs w:val="24"/>
        </w:rPr>
        <w:t>6:30 – 8:00 PM</w:t>
      </w:r>
    </w:p>
    <w:p w14:paraId="43C3F72F" w14:textId="6162CF12" w:rsidR="00132BCF" w:rsidRDefault="0063415C" w:rsidP="00132BCF">
      <w:pPr>
        <w:spacing w:after="0" w:line="240" w:lineRule="auto"/>
        <w:jc w:val="center"/>
        <w:rPr>
          <w:sz w:val="24"/>
          <w:szCs w:val="24"/>
        </w:rPr>
      </w:pPr>
      <w:r>
        <w:rPr>
          <w:sz w:val="24"/>
          <w:szCs w:val="24"/>
        </w:rPr>
        <w:t>Webex</w:t>
      </w:r>
    </w:p>
    <w:p w14:paraId="26AEC633" w14:textId="73BD71A6" w:rsidR="004475B7" w:rsidRDefault="004475B7" w:rsidP="00132BCF">
      <w:pPr>
        <w:spacing w:after="0" w:line="240" w:lineRule="auto"/>
        <w:jc w:val="center"/>
        <w:rPr>
          <w:sz w:val="24"/>
          <w:szCs w:val="24"/>
        </w:rPr>
      </w:pPr>
      <w:r>
        <w:rPr>
          <w:sz w:val="24"/>
          <w:szCs w:val="24"/>
        </w:rPr>
        <w:t>Kulshan Conference Room</w:t>
      </w:r>
    </w:p>
    <w:p w14:paraId="45BDEF9B" w14:textId="7C2741D8" w:rsidR="0030233E" w:rsidRPr="00354BFA" w:rsidRDefault="0030233E" w:rsidP="00132BCF">
      <w:pPr>
        <w:spacing w:after="0" w:line="240" w:lineRule="auto"/>
        <w:jc w:val="center"/>
        <w:rPr>
          <w:sz w:val="24"/>
          <w:szCs w:val="24"/>
        </w:rPr>
      </w:pPr>
      <w:r>
        <w:rPr>
          <w:sz w:val="24"/>
          <w:szCs w:val="24"/>
        </w:rPr>
        <w:t>City Hall, 4</w:t>
      </w:r>
      <w:r w:rsidRPr="0030233E">
        <w:rPr>
          <w:sz w:val="24"/>
          <w:szCs w:val="24"/>
          <w:vertAlign w:val="superscript"/>
        </w:rPr>
        <w:t>th</w:t>
      </w:r>
      <w:r>
        <w:rPr>
          <w:sz w:val="24"/>
          <w:szCs w:val="24"/>
        </w:rPr>
        <w:t xml:space="preserve"> Floor</w:t>
      </w:r>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571BACCF" w14:textId="77777777" w:rsidR="00374614" w:rsidRDefault="00374614" w:rsidP="00132BCF">
      <w:pPr>
        <w:spacing w:after="0" w:line="240" w:lineRule="auto"/>
        <w:rPr>
          <w:sz w:val="24"/>
          <w:szCs w:val="24"/>
        </w:rPr>
      </w:pPr>
    </w:p>
    <w:p w14:paraId="260EDDE1" w14:textId="48E21989" w:rsidR="002710C7" w:rsidRPr="002710C7" w:rsidRDefault="002710C7" w:rsidP="002710C7">
      <w:pPr>
        <w:spacing w:after="0" w:line="240" w:lineRule="auto"/>
        <w:rPr>
          <w:rFonts w:ascii="Times New Roman" w:eastAsia="Times New Roman" w:hAnsi="Times New Roman" w:cs="Times New Roman"/>
          <w:sz w:val="24"/>
          <w:szCs w:val="24"/>
        </w:rPr>
      </w:pPr>
      <w:r w:rsidRPr="002710C7">
        <w:rPr>
          <w:rFonts w:ascii="Calibri" w:eastAsia="Times New Roman" w:hAnsi="Calibri" w:cs="Calibri"/>
          <w:b/>
          <w:bCs/>
          <w:color w:val="000000"/>
        </w:rPr>
        <w:t xml:space="preserve">Welcome &amp; </w:t>
      </w:r>
      <w:r w:rsidR="004F5A1C">
        <w:rPr>
          <w:rFonts w:ascii="Calibri" w:eastAsia="Times New Roman" w:hAnsi="Calibri" w:cs="Calibri"/>
          <w:b/>
          <w:bCs/>
          <w:color w:val="000000"/>
        </w:rPr>
        <w:t>Housekeeping</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4475B7">
        <w:rPr>
          <w:rFonts w:ascii="Calibri" w:eastAsia="Times New Roman" w:hAnsi="Calibri" w:cs="Calibri"/>
          <w:b/>
          <w:bCs/>
          <w:color w:val="000000"/>
        </w:rPr>
        <w:t xml:space="preserve"> 6:30 – 6:40 PM</w:t>
      </w:r>
    </w:p>
    <w:p w14:paraId="7268B003" w14:textId="35356730" w:rsidR="004F5A1C" w:rsidRPr="00476566" w:rsidRDefault="004F5A1C" w:rsidP="002710C7">
      <w:pPr>
        <w:spacing w:after="240" w:line="240" w:lineRule="auto"/>
        <w:rPr>
          <w:rFonts w:ascii="Calibri" w:eastAsia="Times New Roman" w:hAnsi="Calibri" w:cs="Calibri"/>
        </w:rPr>
      </w:pPr>
      <w:r w:rsidRPr="00476566">
        <w:rPr>
          <w:rFonts w:ascii="Calibri" w:eastAsia="Times New Roman" w:hAnsi="Calibri" w:cs="Calibri"/>
        </w:rPr>
        <w:t>Including announcements and minutes approval</w:t>
      </w:r>
    </w:p>
    <w:p w14:paraId="795343F1" w14:textId="77777777" w:rsidR="004F5A1C" w:rsidRDefault="004F5A1C" w:rsidP="002710C7">
      <w:pPr>
        <w:spacing w:after="0" w:line="240" w:lineRule="auto"/>
        <w:rPr>
          <w:rFonts w:ascii="Calibri" w:eastAsia="Times New Roman" w:hAnsi="Calibri" w:cs="Calibri"/>
          <w:b/>
          <w:bCs/>
          <w:color w:val="000000"/>
        </w:rPr>
      </w:pPr>
    </w:p>
    <w:p w14:paraId="21F8167C" w14:textId="7297702B" w:rsidR="002710C7" w:rsidRPr="002710C7" w:rsidRDefault="00476566" w:rsidP="002710C7">
      <w:pPr>
        <w:spacing w:after="0" w:line="240" w:lineRule="auto"/>
        <w:rPr>
          <w:rFonts w:ascii="Times New Roman" w:eastAsia="Times New Roman" w:hAnsi="Times New Roman" w:cs="Times New Roman"/>
          <w:sz w:val="24"/>
          <w:szCs w:val="24"/>
        </w:rPr>
      </w:pPr>
      <w:r w:rsidRPr="00476566">
        <w:rPr>
          <w:rFonts w:ascii="Calibri" w:eastAsia="Times New Roman" w:hAnsi="Calibri" w:cs="Calibri"/>
          <w:b/>
          <w:bCs/>
          <w:color w:val="000000"/>
        </w:rPr>
        <w:t>Public Comment (see reverse)</w:t>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t xml:space="preserve">   </w:t>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t xml:space="preserve"> </w:t>
      </w:r>
      <w:r w:rsidR="004475B7">
        <w:rPr>
          <w:rFonts w:ascii="Calibri" w:eastAsia="Times New Roman" w:hAnsi="Calibri" w:cs="Calibri"/>
          <w:b/>
          <w:bCs/>
          <w:color w:val="000000"/>
        </w:rPr>
        <w:t>6:40 – 6:45 PM</w:t>
      </w:r>
    </w:p>
    <w:p w14:paraId="45834D57" w14:textId="77777777" w:rsidR="002710C7" w:rsidRPr="002710C7" w:rsidRDefault="002710C7" w:rsidP="002710C7">
      <w:pPr>
        <w:spacing w:after="240" w:line="240" w:lineRule="auto"/>
        <w:rPr>
          <w:rFonts w:ascii="Times New Roman" w:eastAsia="Times New Roman" w:hAnsi="Times New Roman" w:cs="Times New Roman"/>
          <w:sz w:val="24"/>
          <w:szCs w:val="24"/>
        </w:rPr>
      </w:pPr>
    </w:p>
    <w:p w14:paraId="5098A5A7" w14:textId="615E3CE7" w:rsidR="004475B7" w:rsidRDefault="004475B7" w:rsidP="000A0471">
      <w:pPr>
        <w:spacing w:after="0" w:line="240" w:lineRule="auto"/>
        <w:rPr>
          <w:rFonts w:ascii="Calibri" w:eastAsia="Times New Roman" w:hAnsi="Calibri" w:cs="Calibri"/>
          <w:b/>
          <w:bCs/>
          <w:color w:val="000000"/>
        </w:rPr>
      </w:pPr>
      <w:r>
        <w:rPr>
          <w:rFonts w:ascii="Calibri" w:hAnsi="Calibri" w:cs="Calibri"/>
          <w:b/>
          <w:bCs/>
          <w:color w:val="000000"/>
          <w:shd w:val="clear" w:color="auto" w:fill="FFFFFF"/>
        </w:rPr>
        <w:t>2023 – 2024 Budget Letter</w:t>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t xml:space="preserve"> </w:t>
      </w:r>
      <w:r>
        <w:rPr>
          <w:rFonts w:ascii="Calibri" w:eastAsia="Times New Roman" w:hAnsi="Calibri" w:cs="Calibri"/>
          <w:b/>
          <w:bCs/>
          <w:color w:val="000000"/>
        </w:rPr>
        <w:t>6:45 – 7:15 PM</w:t>
      </w:r>
    </w:p>
    <w:p w14:paraId="09BE0FFF" w14:textId="5B785CD0" w:rsidR="004475B7" w:rsidRDefault="004475B7" w:rsidP="000A0471">
      <w:pPr>
        <w:spacing w:after="0" w:line="240" w:lineRule="auto"/>
        <w:rPr>
          <w:rFonts w:ascii="Calibri" w:eastAsia="Times New Roman" w:hAnsi="Calibri" w:cs="Calibri"/>
          <w:b/>
          <w:bCs/>
          <w:color w:val="000000"/>
        </w:rPr>
      </w:pPr>
    </w:p>
    <w:p w14:paraId="338D73BA" w14:textId="77777777" w:rsidR="004475B7" w:rsidRDefault="004475B7" w:rsidP="000A0471">
      <w:pPr>
        <w:spacing w:after="0" w:line="240" w:lineRule="auto"/>
        <w:rPr>
          <w:rFonts w:ascii="Calibri" w:hAnsi="Calibri" w:cs="Calibri"/>
          <w:b/>
          <w:bCs/>
          <w:color w:val="000000"/>
          <w:shd w:val="clear" w:color="auto" w:fill="FFFFFF"/>
        </w:rPr>
      </w:pPr>
    </w:p>
    <w:p w14:paraId="017248A6" w14:textId="17B27DB9" w:rsidR="000A0471" w:rsidRPr="00297D9F" w:rsidRDefault="004475B7" w:rsidP="000A0471">
      <w:pPr>
        <w:spacing w:after="0" w:line="240" w:lineRule="auto"/>
        <w:rPr>
          <w:rFonts w:ascii="Times New Roman" w:eastAsia="Times New Roman" w:hAnsi="Times New Roman" w:cs="Times New Roman"/>
          <w:sz w:val="24"/>
          <w:szCs w:val="24"/>
        </w:rPr>
      </w:pPr>
      <w:r>
        <w:rPr>
          <w:rFonts w:ascii="Calibri" w:hAnsi="Calibri" w:cs="Calibri"/>
          <w:b/>
          <w:bCs/>
          <w:color w:val="000000"/>
          <w:shd w:val="clear" w:color="auto" w:fill="FFFFFF"/>
        </w:rPr>
        <w:t>Commissioner Updates</w:t>
      </w:r>
      <w:r w:rsidR="000A0471">
        <w:rPr>
          <w:rFonts w:ascii="Calibri" w:hAnsi="Calibri" w:cs="Calibri"/>
          <w:b/>
          <w:bCs/>
          <w:color w:val="000000"/>
          <w:shd w:val="clear" w:color="auto" w:fill="FFFFFF"/>
        </w:rPr>
        <w:tab/>
      </w:r>
      <w:r w:rsidR="000A0471">
        <w:rPr>
          <w:rFonts w:ascii="Calibri" w:hAnsi="Calibri" w:cs="Calibri"/>
          <w:b/>
          <w:bCs/>
          <w:color w:val="000000"/>
          <w:shd w:val="clear" w:color="auto" w:fill="FFFFFF"/>
        </w:rPr>
        <w:tab/>
      </w:r>
      <w:r w:rsidR="000A0471">
        <w:rPr>
          <w:rFonts w:ascii="Calibri" w:hAnsi="Calibri" w:cs="Calibri"/>
          <w:b/>
          <w:bCs/>
          <w:color w:val="000000"/>
          <w:shd w:val="clear" w:color="auto" w:fill="FFFFFF"/>
        </w:rPr>
        <w:tab/>
      </w:r>
      <w:r w:rsidR="000A0471">
        <w:rPr>
          <w:rFonts w:ascii="Calibri" w:hAnsi="Calibri" w:cs="Calibri"/>
          <w:b/>
          <w:bCs/>
          <w:color w:val="000000"/>
          <w:shd w:val="clear" w:color="auto" w:fill="FFFFFF"/>
        </w:rPr>
        <w:tab/>
      </w:r>
      <w:r w:rsidR="000A0471" w:rsidRPr="002710C7">
        <w:rPr>
          <w:rFonts w:ascii="Calibri" w:eastAsia="Times New Roman" w:hAnsi="Calibri" w:cs="Calibri"/>
          <w:b/>
          <w:bCs/>
          <w:color w:val="000000"/>
        </w:rPr>
        <w:tab/>
      </w:r>
      <w:r w:rsidR="000A0471" w:rsidRPr="002710C7">
        <w:rPr>
          <w:rFonts w:ascii="Calibri" w:eastAsia="Times New Roman" w:hAnsi="Calibri" w:cs="Calibri"/>
          <w:b/>
          <w:bCs/>
          <w:color w:val="000000"/>
        </w:rPr>
        <w:tab/>
      </w:r>
      <w:r w:rsidR="000A0471" w:rsidRPr="002710C7">
        <w:rPr>
          <w:rFonts w:ascii="Calibri" w:eastAsia="Times New Roman" w:hAnsi="Calibri" w:cs="Calibri"/>
          <w:b/>
          <w:bCs/>
          <w:color w:val="000000"/>
        </w:rPr>
        <w:tab/>
      </w:r>
      <w:r w:rsidR="000A0471" w:rsidRPr="002710C7">
        <w:rPr>
          <w:rFonts w:ascii="Calibri" w:eastAsia="Times New Roman" w:hAnsi="Calibri" w:cs="Calibri"/>
          <w:b/>
          <w:bCs/>
          <w:color w:val="000000"/>
        </w:rPr>
        <w:tab/>
      </w:r>
      <w:r>
        <w:rPr>
          <w:rFonts w:ascii="Calibri" w:eastAsia="Times New Roman" w:hAnsi="Calibri" w:cs="Calibri"/>
          <w:b/>
          <w:bCs/>
          <w:color w:val="000000"/>
        </w:rPr>
        <w:t xml:space="preserve">              </w:t>
      </w:r>
      <w:r w:rsidR="00297D9F">
        <w:rPr>
          <w:rFonts w:ascii="Calibri" w:eastAsia="Times New Roman" w:hAnsi="Calibri" w:cs="Calibri"/>
          <w:b/>
          <w:bCs/>
          <w:color w:val="000000"/>
        </w:rPr>
        <w:t xml:space="preserve">  </w:t>
      </w:r>
      <w:r>
        <w:rPr>
          <w:rFonts w:ascii="Calibri" w:eastAsia="Times New Roman" w:hAnsi="Calibri" w:cs="Calibri"/>
          <w:b/>
          <w:bCs/>
          <w:color w:val="000000"/>
        </w:rPr>
        <w:t>7:15 – 7:</w:t>
      </w:r>
      <w:r w:rsidR="00172633">
        <w:rPr>
          <w:rFonts w:ascii="Calibri" w:eastAsia="Times New Roman" w:hAnsi="Calibri" w:cs="Calibri"/>
          <w:b/>
          <w:bCs/>
          <w:color w:val="000000"/>
        </w:rPr>
        <w:t>40</w:t>
      </w:r>
      <w:r>
        <w:rPr>
          <w:rFonts w:ascii="Calibri" w:eastAsia="Times New Roman" w:hAnsi="Calibri" w:cs="Calibri"/>
          <w:b/>
          <w:bCs/>
          <w:color w:val="000000"/>
        </w:rPr>
        <w:t xml:space="preserve"> PM</w:t>
      </w:r>
    </w:p>
    <w:p w14:paraId="1859B99C" w14:textId="06926C6E" w:rsidR="000A0471" w:rsidRPr="004475B7" w:rsidRDefault="004475B7" w:rsidP="000A0471">
      <w:pPr>
        <w:spacing w:after="0" w:line="240" w:lineRule="auto"/>
        <w:rPr>
          <w:bCs/>
        </w:rPr>
      </w:pPr>
      <w:r w:rsidRPr="004475B7">
        <w:rPr>
          <w:bCs/>
        </w:rPr>
        <w:t>Co-chair elections</w:t>
      </w:r>
    </w:p>
    <w:p w14:paraId="3A567C85" w14:textId="0C3FD691" w:rsidR="004475B7" w:rsidRDefault="004475B7" w:rsidP="000A0471">
      <w:pPr>
        <w:spacing w:after="0" w:line="240" w:lineRule="auto"/>
        <w:rPr>
          <w:bCs/>
        </w:rPr>
      </w:pPr>
      <w:r w:rsidRPr="004475B7">
        <w:rPr>
          <w:bCs/>
        </w:rPr>
        <w:t>Terms ending Feb 2023</w:t>
      </w:r>
    </w:p>
    <w:p w14:paraId="08174029" w14:textId="6EB394EF" w:rsidR="00172633" w:rsidRPr="004475B7" w:rsidRDefault="00172633" w:rsidP="000A0471">
      <w:pPr>
        <w:spacing w:after="0" w:line="240" w:lineRule="auto"/>
        <w:rPr>
          <w:bCs/>
        </w:rPr>
      </w:pPr>
      <w:r>
        <w:rPr>
          <w:bCs/>
        </w:rPr>
        <w:t>Work Plan</w:t>
      </w:r>
    </w:p>
    <w:p w14:paraId="17190F26" w14:textId="77777777" w:rsidR="004475B7" w:rsidRDefault="004475B7" w:rsidP="000A0471">
      <w:pPr>
        <w:spacing w:after="0" w:line="240" w:lineRule="auto"/>
        <w:rPr>
          <w:b/>
        </w:rPr>
      </w:pPr>
    </w:p>
    <w:p w14:paraId="45325D14" w14:textId="192A710E" w:rsidR="000A0471" w:rsidRDefault="004475B7" w:rsidP="000A0471">
      <w:pPr>
        <w:spacing w:after="0" w:line="240" w:lineRule="auto"/>
        <w:rPr>
          <w:b/>
        </w:rPr>
      </w:pPr>
      <w:r>
        <w:rPr>
          <w:b/>
        </w:rPr>
        <w:t>Holiday Gathering Planning/Updates</w:t>
      </w:r>
      <w:r>
        <w:rPr>
          <w:b/>
        </w:rPr>
        <w:tab/>
      </w:r>
      <w:r>
        <w:rPr>
          <w:b/>
        </w:rPr>
        <w:tab/>
      </w:r>
      <w:r>
        <w:rPr>
          <w:b/>
        </w:rPr>
        <w:tab/>
      </w:r>
      <w:r>
        <w:rPr>
          <w:b/>
        </w:rPr>
        <w:tab/>
      </w:r>
      <w:r>
        <w:rPr>
          <w:b/>
        </w:rPr>
        <w:tab/>
      </w:r>
      <w:r>
        <w:rPr>
          <w:b/>
        </w:rPr>
        <w:tab/>
      </w:r>
      <w:r>
        <w:rPr>
          <w:b/>
        </w:rPr>
        <w:tab/>
        <w:t xml:space="preserve"> 7:</w:t>
      </w:r>
      <w:r w:rsidR="00172633">
        <w:rPr>
          <w:b/>
        </w:rPr>
        <w:t>40</w:t>
      </w:r>
      <w:r>
        <w:rPr>
          <w:b/>
        </w:rPr>
        <w:t xml:space="preserve"> – 7:50 PM</w:t>
      </w:r>
    </w:p>
    <w:p w14:paraId="6263CDCA" w14:textId="29DAAA35" w:rsidR="004475B7" w:rsidRDefault="004475B7" w:rsidP="000A0471">
      <w:pPr>
        <w:spacing w:after="0" w:line="240" w:lineRule="auto"/>
        <w:rPr>
          <w:b/>
        </w:rPr>
      </w:pPr>
    </w:p>
    <w:p w14:paraId="44C07557" w14:textId="42EB5B08" w:rsidR="004475B7" w:rsidRDefault="004475B7" w:rsidP="000A0471">
      <w:pPr>
        <w:spacing w:after="0" w:line="240" w:lineRule="auto"/>
        <w:rPr>
          <w:b/>
        </w:rPr>
      </w:pPr>
    </w:p>
    <w:p w14:paraId="5A101E71" w14:textId="77777777" w:rsidR="004475B7" w:rsidRDefault="004475B7" w:rsidP="000A0471">
      <w:pPr>
        <w:spacing w:after="0" w:line="240" w:lineRule="auto"/>
        <w:rPr>
          <w:b/>
        </w:rPr>
      </w:pPr>
    </w:p>
    <w:p w14:paraId="56C9A941" w14:textId="671F4A10" w:rsidR="00692E6D" w:rsidRDefault="002710C7" w:rsidP="00BA355B">
      <w:pPr>
        <w:spacing w:after="0" w:line="240" w:lineRule="auto"/>
        <w:rPr>
          <w:rFonts w:ascii="Calibri" w:eastAsia="Times New Roman" w:hAnsi="Calibri" w:cs="Calibri"/>
          <w:b/>
          <w:bCs/>
          <w:color w:val="000000"/>
        </w:rPr>
      </w:pPr>
      <w:r w:rsidRPr="002710C7">
        <w:rPr>
          <w:rFonts w:ascii="Calibri" w:eastAsia="Times New Roman" w:hAnsi="Calibri" w:cs="Calibri"/>
          <w:b/>
          <w:bCs/>
          <w:color w:val="000000"/>
        </w:rPr>
        <w:t>Commissioner Opportunity to Shar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297D9F">
        <w:rPr>
          <w:rFonts w:ascii="Calibri" w:eastAsia="Times New Roman" w:hAnsi="Calibri" w:cs="Calibri"/>
          <w:b/>
          <w:bCs/>
          <w:color w:val="000000"/>
        </w:rPr>
        <w:t xml:space="preserve"> </w:t>
      </w:r>
      <w:r w:rsidR="004475B7">
        <w:rPr>
          <w:rFonts w:ascii="Calibri" w:eastAsia="Times New Roman" w:hAnsi="Calibri" w:cs="Calibri"/>
          <w:b/>
          <w:bCs/>
          <w:color w:val="000000"/>
        </w:rPr>
        <w:t>7:50 – 7:55 PM</w:t>
      </w:r>
    </w:p>
    <w:p w14:paraId="3669405F" w14:textId="7ED76050" w:rsidR="004475B7" w:rsidRDefault="004475B7" w:rsidP="00BA355B">
      <w:pPr>
        <w:spacing w:after="0" w:line="240" w:lineRule="auto"/>
        <w:rPr>
          <w:b/>
        </w:rPr>
      </w:pPr>
    </w:p>
    <w:p w14:paraId="2796DB2B" w14:textId="77777777" w:rsidR="004475B7" w:rsidRDefault="004475B7" w:rsidP="00BA355B">
      <w:pPr>
        <w:spacing w:after="0" w:line="240" w:lineRule="auto"/>
        <w:rPr>
          <w:b/>
        </w:rPr>
      </w:pPr>
    </w:p>
    <w:p w14:paraId="13858C17" w14:textId="77777777" w:rsidR="00297D9F" w:rsidRDefault="00297D9F" w:rsidP="00BA355B">
      <w:pPr>
        <w:spacing w:after="0" w:line="240" w:lineRule="auto"/>
        <w:rPr>
          <w:b/>
        </w:rPr>
      </w:pPr>
    </w:p>
    <w:p w14:paraId="5F621FCA" w14:textId="00FBBBBF" w:rsidR="00374614" w:rsidRDefault="00132BCF" w:rsidP="00297D9F">
      <w:pPr>
        <w:spacing w:after="0" w:line="240" w:lineRule="auto"/>
        <w:rPr>
          <w:b/>
        </w:rPr>
        <w:sectPr w:rsidR="00374614" w:rsidSect="00527DAD">
          <w:headerReference w:type="default" r:id="rId8"/>
          <w:footerReference w:type="default" r:id="rId9"/>
          <w:type w:val="continuous"/>
          <w:pgSz w:w="12240" w:h="15840"/>
          <w:pgMar w:top="2610" w:right="1440" w:bottom="1440" w:left="1440" w:header="720" w:footer="720" w:gutter="0"/>
          <w:cols w:space="720"/>
          <w:docGrid w:linePitch="360"/>
        </w:sectPr>
      </w:pPr>
      <w:r w:rsidRPr="002F4CDD">
        <w:rPr>
          <w:b/>
        </w:rPr>
        <w:t>Adjourn</w:t>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t xml:space="preserve">         </w:t>
      </w:r>
      <w:r w:rsidR="00297D9F">
        <w:rPr>
          <w:b/>
        </w:rPr>
        <w:t xml:space="preserve">    </w:t>
      </w:r>
      <w:r w:rsidR="004475B7">
        <w:rPr>
          <w:rFonts w:ascii="Calibri" w:eastAsia="Times New Roman" w:hAnsi="Calibri" w:cs="Calibri"/>
          <w:b/>
          <w:bCs/>
          <w:color w:val="000000"/>
        </w:rPr>
        <w:t>8:00 PM</w:t>
      </w: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0D44" w14:textId="77777777" w:rsidR="00E6577F" w:rsidRPr="00354BFA" w:rsidRDefault="00E6577F" w:rsidP="00E6577F">
    <w:pPr>
      <w:spacing w:after="0" w:line="240" w:lineRule="auto"/>
      <w:jc w:val="center"/>
      <w:rPr>
        <w:rFonts w:eastAsia="Times New Roman" w:cs="Arial"/>
        <w:sz w:val="20"/>
        <w:szCs w:val="20"/>
      </w:rPr>
    </w:pPr>
    <w:r>
      <w:rPr>
        <w:rFonts w:eastAsia="Times New Roman" w:cs="Arial"/>
        <w:b/>
        <w:sz w:val="20"/>
        <w:szCs w:val="20"/>
      </w:rPr>
      <w:t>Seattle Department of Neighborhoods</w:t>
    </w:r>
    <w:r w:rsidRPr="00354BFA">
      <w:rPr>
        <w:rFonts w:eastAsia="Times New Roman" w:cs="Arial"/>
        <w:sz w:val="20"/>
        <w:szCs w:val="20"/>
      </w:rPr>
      <w:t>, 600 4</w:t>
    </w:r>
    <w:r w:rsidRPr="00354BFA">
      <w:rPr>
        <w:rFonts w:eastAsia="Times New Roman" w:cs="Arial"/>
        <w:sz w:val="20"/>
        <w:szCs w:val="20"/>
        <w:vertAlign w:val="superscript"/>
      </w:rPr>
      <w:t>th</w:t>
    </w:r>
    <w:r w:rsidRPr="00354BFA">
      <w:rPr>
        <w:rFonts w:eastAsia="Times New Roman" w:cs="Arial"/>
        <w:sz w:val="20"/>
        <w:szCs w:val="20"/>
      </w:rPr>
      <w:t xml:space="preserve"> Ave, 4</w:t>
    </w:r>
    <w:r w:rsidRPr="00354BFA">
      <w:rPr>
        <w:rFonts w:eastAsia="Times New Roman" w:cs="Arial"/>
        <w:sz w:val="20"/>
        <w:szCs w:val="20"/>
        <w:vertAlign w:val="superscript"/>
      </w:rPr>
      <w:t>th</w:t>
    </w:r>
    <w:r w:rsidRPr="00354BFA">
      <w:rPr>
        <w:rFonts w:eastAsia="Times New Roman" w:cs="Arial"/>
        <w:sz w:val="20"/>
        <w:szCs w:val="20"/>
      </w:rPr>
      <w:t xml:space="preserve"> Floor; PO Box 94649</w:t>
    </w:r>
    <w:r>
      <w:rPr>
        <w:rFonts w:eastAsia="Times New Roman" w:cs="Arial"/>
        <w:sz w:val="20"/>
        <w:szCs w:val="20"/>
      </w:rPr>
      <w:t xml:space="preserve"> Seattle, WA</w:t>
    </w:r>
    <w:r w:rsidRPr="00354BFA">
      <w:rPr>
        <w:rFonts w:eastAsia="Times New Roman" w:cs="Arial"/>
        <w:sz w:val="20"/>
        <w:szCs w:val="20"/>
      </w:rPr>
      <w:t xml:space="preserve"> 98124-4649</w:t>
    </w:r>
  </w:p>
  <w:p w14:paraId="6E031ED9" w14:textId="77777777" w:rsidR="00E6577F" w:rsidRPr="00354BFA" w:rsidRDefault="00E6577F" w:rsidP="00E6577F">
    <w:pPr>
      <w:spacing w:after="0" w:line="240" w:lineRule="auto"/>
      <w:jc w:val="center"/>
      <w:rPr>
        <w:rFonts w:eastAsia="Times New Roman" w:cs="Arial"/>
        <w:sz w:val="20"/>
        <w:szCs w:val="20"/>
      </w:rPr>
    </w:pPr>
    <w:r>
      <w:rPr>
        <w:rFonts w:eastAsia="Times New Roman" w:cs="Arial"/>
        <w:sz w:val="20"/>
        <w:szCs w:val="20"/>
      </w:rPr>
      <w:t xml:space="preserve">Alexis Izor, Staff Liaison: (206) 615-1797 or </w:t>
    </w:r>
    <w:hyperlink r:id="rId1" w:history="1">
      <w:r w:rsidRPr="002C11C2">
        <w:rPr>
          <w:rStyle w:val="Hyperlink"/>
          <w:rFonts w:eastAsia="Times New Roman" w:cs="Arial"/>
          <w:sz w:val="20"/>
          <w:szCs w:val="20"/>
        </w:rPr>
        <w:t>Alexis.Izor@seattle.gov</w:t>
      </w:r>
    </w:hyperlink>
    <w:r>
      <w:rPr>
        <w:rFonts w:eastAsia="Times New Roman" w:cs="Arial"/>
        <w:sz w:val="20"/>
        <w:szCs w:val="20"/>
      </w:rPr>
      <w:t xml:space="preserve"> </w:t>
    </w:r>
  </w:p>
  <w:p w14:paraId="08C35370" w14:textId="77777777" w:rsidR="00E6577F" w:rsidRPr="00354BFA" w:rsidRDefault="00E6577F" w:rsidP="00E6577F">
    <w:pPr>
      <w:pStyle w:val="Footer"/>
      <w:jc w:val="center"/>
      <w:rPr>
        <w:sz w:val="20"/>
        <w:szCs w:val="20"/>
      </w:rPr>
    </w:pPr>
    <w:r w:rsidRPr="00C504AC">
      <w:rPr>
        <w:rFonts w:eastAsia="Times New Roman" w:cs="Arial"/>
        <w:sz w:val="20"/>
        <w:szCs w:val="20"/>
      </w:rPr>
      <w:t>seattle.gov/neighborhoods/seattle-renters-commission</w:t>
    </w:r>
  </w:p>
  <w:p w14:paraId="56CAA00B" w14:textId="1261A9F0" w:rsidR="005A0A19" w:rsidRPr="00E6577F" w:rsidRDefault="005A0A19" w:rsidP="00E657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62FF8949" w14:textId="77777777" w:rsidR="00297D9F" w:rsidRDefault="00297D9F" w:rsidP="00297D9F">
                            <w:r w:rsidRPr="000D316F">
                              <w:t>Mac Scotty Ray McGregor</w:t>
                            </w:r>
                            <w:r>
                              <w:t xml:space="preserve"> &amp; Gina Owens, Co-Chairs</w:t>
                            </w:r>
                          </w:p>
                          <w:p w14:paraId="1A775F1D" w14:textId="77777777" w:rsidR="005A0A19" w:rsidRPr="00A54DE8" w:rsidRDefault="005A0A19" w:rsidP="00A54DE8">
                            <w:pPr>
                              <w:spacing w:after="0" w:line="20" w:lineRule="atLeast"/>
                              <w:rPr>
                                <w:rFonts w:ascii="Seattle Text" w:hAnsi="Seattle Text" w:cs="Seattle Tex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62FF8949" w14:textId="77777777" w:rsidR="00297D9F" w:rsidRDefault="00297D9F" w:rsidP="00297D9F">
                      <w:r w:rsidRPr="000D316F">
                        <w:t>Mac Scotty Ray McGregor</w:t>
                      </w:r>
                      <w:r>
                        <w:t xml:space="preserve"> &amp; Gina Owens, Co-Chairs</w:t>
                      </w:r>
                    </w:p>
                    <w:p w14:paraId="1A775F1D" w14:textId="77777777" w:rsidR="005A0A19" w:rsidRPr="00A54DE8" w:rsidRDefault="005A0A19" w:rsidP="00A54DE8">
                      <w:pPr>
                        <w:spacing w:after="0" w:line="20" w:lineRule="atLeast"/>
                        <w:rPr>
                          <w:rFonts w:ascii="Seattle Text" w:hAnsi="Seattle Text" w:cs="Seattle Text"/>
                        </w:rPr>
                      </w:pP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7678696">
    <w:abstractNumId w:val="7"/>
  </w:num>
  <w:num w:numId="2" w16cid:durableId="66733154">
    <w:abstractNumId w:val="8"/>
  </w:num>
  <w:num w:numId="3" w16cid:durableId="269356962">
    <w:abstractNumId w:val="0"/>
  </w:num>
  <w:num w:numId="4" w16cid:durableId="620111728">
    <w:abstractNumId w:val="14"/>
  </w:num>
  <w:num w:numId="5" w16cid:durableId="1976716764">
    <w:abstractNumId w:val="17"/>
  </w:num>
  <w:num w:numId="6" w16cid:durableId="2020890296">
    <w:abstractNumId w:val="15"/>
  </w:num>
  <w:num w:numId="7" w16cid:durableId="1994750279">
    <w:abstractNumId w:val="10"/>
  </w:num>
  <w:num w:numId="8" w16cid:durableId="1644508480">
    <w:abstractNumId w:val="6"/>
  </w:num>
  <w:num w:numId="9" w16cid:durableId="175773604">
    <w:abstractNumId w:val="5"/>
  </w:num>
  <w:num w:numId="10" w16cid:durableId="54938948">
    <w:abstractNumId w:val="2"/>
  </w:num>
  <w:num w:numId="11" w16cid:durableId="1910991377">
    <w:abstractNumId w:val="12"/>
  </w:num>
  <w:num w:numId="12" w16cid:durableId="1356804120">
    <w:abstractNumId w:val="11"/>
  </w:num>
  <w:num w:numId="13" w16cid:durableId="942766522">
    <w:abstractNumId w:val="3"/>
  </w:num>
  <w:num w:numId="14" w16cid:durableId="1069502414">
    <w:abstractNumId w:val="13"/>
  </w:num>
  <w:num w:numId="15" w16cid:durableId="479806441">
    <w:abstractNumId w:val="9"/>
  </w:num>
  <w:num w:numId="16" w16cid:durableId="1093429558">
    <w:abstractNumId w:val="4"/>
  </w:num>
  <w:num w:numId="17" w16cid:durableId="709257100">
    <w:abstractNumId w:val="1"/>
  </w:num>
  <w:num w:numId="18" w16cid:durableId="3795490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86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MqwFAEunUJQtAAAA"/>
  </w:docVars>
  <w:rsids>
    <w:rsidRoot w:val="00A54DE8"/>
    <w:rsid w:val="000153A3"/>
    <w:rsid w:val="00045024"/>
    <w:rsid w:val="00064E3F"/>
    <w:rsid w:val="000667C7"/>
    <w:rsid w:val="00073675"/>
    <w:rsid w:val="00076929"/>
    <w:rsid w:val="00087B77"/>
    <w:rsid w:val="000928EF"/>
    <w:rsid w:val="000A0471"/>
    <w:rsid w:val="000A7625"/>
    <w:rsid w:val="00101370"/>
    <w:rsid w:val="001060D3"/>
    <w:rsid w:val="001111D3"/>
    <w:rsid w:val="00116FFE"/>
    <w:rsid w:val="001322BC"/>
    <w:rsid w:val="00132BCF"/>
    <w:rsid w:val="00134569"/>
    <w:rsid w:val="001411B8"/>
    <w:rsid w:val="00150D33"/>
    <w:rsid w:val="00172633"/>
    <w:rsid w:val="001860C4"/>
    <w:rsid w:val="00196B3D"/>
    <w:rsid w:val="001A4ED7"/>
    <w:rsid w:val="001B0651"/>
    <w:rsid w:val="001C3487"/>
    <w:rsid w:val="001E3AEA"/>
    <w:rsid w:val="00203615"/>
    <w:rsid w:val="0022597E"/>
    <w:rsid w:val="002646E5"/>
    <w:rsid w:val="002710C7"/>
    <w:rsid w:val="00272EAF"/>
    <w:rsid w:val="0028506A"/>
    <w:rsid w:val="00293AC4"/>
    <w:rsid w:val="00297D9F"/>
    <w:rsid w:val="002B018D"/>
    <w:rsid w:val="002B49A8"/>
    <w:rsid w:val="002E307C"/>
    <w:rsid w:val="002F1A6A"/>
    <w:rsid w:val="002F3462"/>
    <w:rsid w:val="002F5CA3"/>
    <w:rsid w:val="00301AE3"/>
    <w:rsid w:val="0030233E"/>
    <w:rsid w:val="00327716"/>
    <w:rsid w:val="00336C0A"/>
    <w:rsid w:val="00354BFA"/>
    <w:rsid w:val="0036304A"/>
    <w:rsid w:val="00374614"/>
    <w:rsid w:val="00381D06"/>
    <w:rsid w:val="0038364F"/>
    <w:rsid w:val="00385CAE"/>
    <w:rsid w:val="003A65DA"/>
    <w:rsid w:val="003B5D20"/>
    <w:rsid w:val="003C3018"/>
    <w:rsid w:val="003C641A"/>
    <w:rsid w:val="003D11E1"/>
    <w:rsid w:val="003D34F2"/>
    <w:rsid w:val="003F3413"/>
    <w:rsid w:val="004137D6"/>
    <w:rsid w:val="004256CF"/>
    <w:rsid w:val="004310C7"/>
    <w:rsid w:val="004475B7"/>
    <w:rsid w:val="00450924"/>
    <w:rsid w:val="00461BA5"/>
    <w:rsid w:val="00476566"/>
    <w:rsid w:val="004814E3"/>
    <w:rsid w:val="00481C2C"/>
    <w:rsid w:val="004A4588"/>
    <w:rsid w:val="004C4A6C"/>
    <w:rsid w:val="004D2D8B"/>
    <w:rsid w:val="004E4A36"/>
    <w:rsid w:val="004E5058"/>
    <w:rsid w:val="004F5A1C"/>
    <w:rsid w:val="00505DE5"/>
    <w:rsid w:val="00511FF6"/>
    <w:rsid w:val="00514751"/>
    <w:rsid w:val="00523CA6"/>
    <w:rsid w:val="00527DAD"/>
    <w:rsid w:val="00533C1F"/>
    <w:rsid w:val="0056704E"/>
    <w:rsid w:val="00587419"/>
    <w:rsid w:val="005954BB"/>
    <w:rsid w:val="005A0A19"/>
    <w:rsid w:val="005A33DA"/>
    <w:rsid w:val="005A3AAF"/>
    <w:rsid w:val="005D6333"/>
    <w:rsid w:val="005E377B"/>
    <w:rsid w:val="005E6924"/>
    <w:rsid w:val="005F745E"/>
    <w:rsid w:val="0061108F"/>
    <w:rsid w:val="0063415C"/>
    <w:rsid w:val="00640971"/>
    <w:rsid w:val="00645DA8"/>
    <w:rsid w:val="00654D03"/>
    <w:rsid w:val="00682ADC"/>
    <w:rsid w:val="00692E6D"/>
    <w:rsid w:val="006C6179"/>
    <w:rsid w:val="006D4BE6"/>
    <w:rsid w:val="006F2450"/>
    <w:rsid w:val="007031FF"/>
    <w:rsid w:val="007246DA"/>
    <w:rsid w:val="00733537"/>
    <w:rsid w:val="00737F22"/>
    <w:rsid w:val="007578CF"/>
    <w:rsid w:val="0076147F"/>
    <w:rsid w:val="007626CE"/>
    <w:rsid w:val="007940B3"/>
    <w:rsid w:val="00795ED6"/>
    <w:rsid w:val="007A3BA1"/>
    <w:rsid w:val="007D129C"/>
    <w:rsid w:val="007F00B4"/>
    <w:rsid w:val="0081190A"/>
    <w:rsid w:val="0081326B"/>
    <w:rsid w:val="00813986"/>
    <w:rsid w:val="0082498B"/>
    <w:rsid w:val="008302FB"/>
    <w:rsid w:val="008303BF"/>
    <w:rsid w:val="00862C85"/>
    <w:rsid w:val="008873FA"/>
    <w:rsid w:val="00894E78"/>
    <w:rsid w:val="008C13CB"/>
    <w:rsid w:val="008F32BB"/>
    <w:rsid w:val="008F6D11"/>
    <w:rsid w:val="00947BC3"/>
    <w:rsid w:val="0095021D"/>
    <w:rsid w:val="00957556"/>
    <w:rsid w:val="00970CDE"/>
    <w:rsid w:val="00985009"/>
    <w:rsid w:val="00985159"/>
    <w:rsid w:val="00986F10"/>
    <w:rsid w:val="009A65FC"/>
    <w:rsid w:val="009B4B29"/>
    <w:rsid w:val="009C64D0"/>
    <w:rsid w:val="009C6AFF"/>
    <w:rsid w:val="009D1BA7"/>
    <w:rsid w:val="009E6118"/>
    <w:rsid w:val="009F0A44"/>
    <w:rsid w:val="00A0706B"/>
    <w:rsid w:val="00A14D6D"/>
    <w:rsid w:val="00A33D21"/>
    <w:rsid w:val="00A350D2"/>
    <w:rsid w:val="00A44A37"/>
    <w:rsid w:val="00A5180B"/>
    <w:rsid w:val="00A54DE8"/>
    <w:rsid w:val="00A630A1"/>
    <w:rsid w:val="00A80DE3"/>
    <w:rsid w:val="00A87A46"/>
    <w:rsid w:val="00A94FFB"/>
    <w:rsid w:val="00A968F2"/>
    <w:rsid w:val="00A96F0A"/>
    <w:rsid w:val="00AC1962"/>
    <w:rsid w:val="00AC4E3F"/>
    <w:rsid w:val="00AD30F9"/>
    <w:rsid w:val="00B206FF"/>
    <w:rsid w:val="00B25264"/>
    <w:rsid w:val="00B35246"/>
    <w:rsid w:val="00B630F5"/>
    <w:rsid w:val="00B84002"/>
    <w:rsid w:val="00B96B7B"/>
    <w:rsid w:val="00BA355B"/>
    <w:rsid w:val="00BC0ABE"/>
    <w:rsid w:val="00BF2B51"/>
    <w:rsid w:val="00BF7172"/>
    <w:rsid w:val="00C01809"/>
    <w:rsid w:val="00C23593"/>
    <w:rsid w:val="00C459D1"/>
    <w:rsid w:val="00C500FB"/>
    <w:rsid w:val="00C504AC"/>
    <w:rsid w:val="00C548A1"/>
    <w:rsid w:val="00C65693"/>
    <w:rsid w:val="00C66E6D"/>
    <w:rsid w:val="00C71D9C"/>
    <w:rsid w:val="00C75F74"/>
    <w:rsid w:val="00C9750E"/>
    <w:rsid w:val="00CA1C1D"/>
    <w:rsid w:val="00CC030E"/>
    <w:rsid w:val="00CC28FF"/>
    <w:rsid w:val="00CE2642"/>
    <w:rsid w:val="00CE449D"/>
    <w:rsid w:val="00D43CB1"/>
    <w:rsid w:val="00D5297B"/>
    <w:rsid w:val="00D72426"/>
    <w:rsid w:val="00D72FB8"/>
    <w:rsid w:val="00DA26CD"/>
    <w:rsid w:val="00DD0100"/>
    <w:rsid w:val="00E02671"/>
    <w:rsid w:val="00E21B14"/>
    <w:rsid w:val="00E21B88"/>
    <w:rsid w:val="00E272E6"/>
    <w:rsid w:val="00E358CC"/>
    <w:rsid w:val="00E43DEF"/>
    <w:rsid w:val="00E6577F"/>
    <w:rsid w:val="00E71A22"/>
    <w:rsid w:val="00E80BFD"/>
    <w:rsid w:val="00E820B6"/>
    <w:rsid w:val="00E836D3"/>
    <w:rsid w:val="00E85A57"/>
    <w:rsid w:val="00E86A4B"/>
    <w:rsid w:val="00EC0FF9"/>
    <w:rsid w:val="00EC1362"/>
    <w:rsid w:val="00ED6D1C"/>
    <w:rsid w:val="00EE589F"/>
    <w:rsid w:val="00F40915"/>
    <w:rsid w:val="00F674AF"/>
    <w:rsid w:val="00F87FF7"/>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6369"/>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lexis.Izor@seattle.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72</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Izor, Alexis</cp:lastModifiedBy>
  <cp:revision>4</cp:revision>
  <cp:lastPrinted>2020-05-29T18:18:00Z</cp:lastPrinted>
  <dcterms:created xsi:type="dcterms:W3CDTF">2022-12-03T01:14:00Z</dcterms:created>
  <dcterms:modified xsi:type="dcterms:W3CDTF">2022-12-03T01:32:00Z</dcterms:modified>
</cp:coreProperties>
</file>